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rt-F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Oct</w:t>
      </w:r>
      <w:r>
        <w:t xml:space="preserve"> </w:t>
      </w:r>
      <w:r>
        <w:t xml:space="preserve">04</w:t>
      </w:r>
      <w:r>
        <w:t xml:space="preserve"> </w:t>
      </w:r>
      <w:r>
        <w:t xml:space="preserve">17:33:5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2.7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92338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8313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rt-F.R</dc:title>
  <dc:creator>Samuel</dc:creator>
  <dcterms:created xsi:type="dcterms:W3CDTF">2018-10-04T23:33:58Z</dcterms:created>
  <dcterms:modified xsi:type="dcterms:W3CDTF">2018-10-04T23:33:58Z</dcterms:modified>
</cp:coreProperties>
</file>